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81696" w:rsidRDefault="00781696">
      <w:bookmarkStart w:id="0" w:name="_GoBack"/>
      <w:bookmarkEnd w:id="0"/>
    </w:p>
    <w:sectPr w:rsidR="007816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7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MxNDE0MDMyNzIA8pR0lIJTi4sz8/NACgxrAX4djEQsAAAA"/>
  </w:docVars>
  <w:rsids>
    <w:rsidRoot w:val="00FA06FD"/>
    <w:rsid w:val="00781696"/>
    <w:rsid w:val="00FA06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BF5E134-E5F5-4934-BEE6-4B835208EB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Ghens</dc:creator>
  <cp:keywords/>
  <dc:description/>
  <cp:lastModifiedBy>Michael Ghens</cp:lastModifiedBy>
  <cp:revision>1</cp:revision>
  <dcterms:created xsi:type="dcterms:W3CDTF">2015-09-11T03:01:00Z</dcterms:created>
  <dcterms:modified xsi:type="dcterms:W3CDTF">2015-09-11T03:02:00Z</dcterms:modified>
</cp:coreProperties>
</file>